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06" w:type="dxa"/>
        <w:tblInd w:w="93" w:type="dxa"/>
        <w:tblLook w:val="04A0" w:firstRow="1" w:lastRow="0" w:firstColumn="1" w:lastColumn="0" w:noHBand="0" w:noVBand="1"/>
      </w:tblPr>
      <w:tblGrid>
        <w:gridCol w:w="2040"/>
        <w:gridCol w:w="1811"/>
        <w:gridCol w:w="222"/>
        <w:gridCol w:w="31"/>
        <w:gridCol w:w="1865"/>
        <w:gridCol w:w="2057"/>
        <w:gridCol w:w="1980"/>
      </w:tblGrid>
      <w:tr w:rsidR="00EC1A5D" w:rsidRPr="00ED6EA9" w14:paraId="53AF31BF" w14:textId="77777777" w:rsidTr="00DE36A7">
        <w:trPr>
          <w:trHeight w:val="311"/>
        </w:trPr>
        <w:tc>
          <w:tcPr>
            <w:tcW w:w="10006" w:type="dxa"/>
            <w:gridSpan w:val="7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EFD7B" w14:textId="77777777" w:rsidR="00EC1A5D" w:rsidRPr="00ED6EA9" w:rsidRDefault="00EC1A5D" w:rsidP="00EC1A5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pplementary Table 3. Baseline characteristics of sub-cohort of new metformin users</w:t>
            </w:r>
          </w:p>
        </w:tc>
      </w:tr>
      <w:tr w:rsidR="00EC1A5D" w:rsidRPr="00ED6EA9" w14:paraId="11DD4194" w14:textId="77777777" w:rsidTr="00DE36A7">
        <w:trPr>
          <w:trHeight w:val="537"/>
        </w:trPr>
        <w:tc>
          <w:tcPr>
            <w:tcW w:w="4073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31452F8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haracteristic </w:t>
            </w:r>
          </w:p>
        </w:tc>
        <w:tc>
          <w:tcPr>
            <w:tcW w:w="189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DBF9AC2" w14:textId="77777777" w:rsidR="00EC1A5D" w:rsidRPr="00ED6EA9" w:rsidRDefault="00EC1A5D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 participants (n=2,911,051)</w:t>
            </w:r>
          </w:p>
          <w:p w14:paraId="7AA0D3D3" w14:textId="77777777" w:rsidR="00EC1A5D" w:rsidRPr="00ED6EA9" w:rsidRDefault="00EC1A5D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 (%)</w:t>
            </w:r>
          </w:p>
        </w:tc>
        <w:tc>
          <w:tcPr>
            <w:tcW w:w="205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06EB4436" w14:textId="77777777" w:rsidR="00EC1A5D" w:rsidRPr="00ED6EA9" w:rsidRDefault="00EC1A5D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tformin users (n=264,641)</w:t>
            </w:r>
          </w:p>
          <w:p w14:paraId="0AA47727" w14:textId="77777777" w:rsidR="00EC1A5D" w:rsidRPr="00ED6EA9" w:rsidRDefault="00EC1A5D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 (%)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627BDB19" w14:textId="77777777" w:rsidR="00EC1A5D" w:rsidRPr="00ED6EA9" w:rsidRDefault="00EC1A5D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n-users of metformin (n=2,646,410)</w:t>
            </w:r>
          </w:p>
          <w:p w14:paraId="4491364F" w14:textId="77777777" w:rsidR="00EC1A5D" w:rsidRPr="00ED6EA9" w:rsidRDefault="00EC1A5D" w:rsidP="00DE36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 (%)</w:t>
            </w:r>
          </w:p>
        </w:tc>
      </w:tr>
      <w:tr w:rsidR="00EC1A5D" w:rsidRPr="00ED6EA9" w14:paraId="6B9BCBF2" w14:textId="77777777" w:rsidTr="00DE36A7">
        <w:trPr>
          <w:trHeight w:val="537"/>
        </w:trPr>
        <w:tc>
          <w:tcPr>
            <w:tcW w:w="4073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298C2D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96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F38A25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05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076138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296886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EC1A5D" w:rsidRPr="00ED6EA9" w14:paraId="0C325974" w14:textId="77777777" w:rsidTr="00DE36A7">
        <w:trPr>
          <w:trHeight w:val="311"/>
        </w:trPr>
        <w:tc>
          <w:tcPr>
            <w:tcW w:w="40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BF900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, mean years (SD)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BC5908" w14:textId="256DEA08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±13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B04E30" w14:textId="202F5432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±13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B46FD1" w14:textId="55AE6690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±13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)</w:t>
            </w:r>
          </w:p>
        </w:tc>
      </w:tr>
      <w:tr w:rsidR="00EC1A5D" w:rsidRPr="00ED6EA9" w14:paraId="3FA7D8E7" w14:textId="77777777" w:rsidTr="00DE36A7">
        <w:trPr>
          <w:trHeight w:val="311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E7749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</w:t>
            </w:r>
          </w:p>
        </w:tc>
        <w:tc>
          <w:tcPr>
            <w:tcW w:w="20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2CB38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4AD074" w14:textId="7777777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2BC9F6" w14:textId="7777777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EF9159" w14:textId="7777777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C1A5D" w:rsidRPr="00ED6EA9" w14:paraId="572898BD" w14:textId="77777777" w:rsidTr="00DE36A7">
        <w:trPr>
          <w:trHeight w:val="311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8DA08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11CA8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8511E7" w14:textId="1EA195DB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712,315 (58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0C9F97" w14:textId="37FEA97B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,665 (58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532112" w14:textId="3FB8B2FE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556,650 (58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)</w:t>
            </w:r>
          </w:p>
        </w:tc>
      </w:tr>
      <w:tr w:rsidR="00EC1A5D" w:rsidRPr="00ED6EA9" w14:paraId="596A2261" w14:textId="77777777" w:rsidTr="00DE36A7">
        <w:trPr>
          <w:trHeight w:val="311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86566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6D29E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5AEC10" w14:textId="2BB795EA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198,736 (41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1EF488" w14:textId="3CFEEB1B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,976 (41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97F3A0" w14:textId="1A8E2E06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089,760 (41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)</w:t>
            </w:r>
          </w:p>
        </w:tc>
      </w:tr>
      <w:tr w:rsidR="00EC1A5D" w:rsidRPr="00ED6EA9" w14:paraId="1AD50F49" w14:textId="77777777" w:rsidTr="00DE36A7">
        <w:trPr>
          <w:trHeight w:val="311"/>
        </w:trPr>
        <w:tc>
          <w:tcPr>
            <w:tcW w:w="40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B5DA99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ence in Sweden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9006FB" w14:textId="7777777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68BE80" w14:textId="7777777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60FCF4" w14:textId="7777777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C1A5D" w:rsidRPr="00ED6EA9" w14:paraId="0C13D58E" w14:textId="77777777" w:rsidTr="00DE36A7">
        <w:trPr>
          <w:trHeight w:val="311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8138C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2CC43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astern/Southern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F2D71E" w14:textId="5B884D08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332,627 (8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37D41" w14:textId="1700163B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8,846 (79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5911FB" w14:textId="7961A59B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123,781 (8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)</w:t>
            </w:r>
          </w:p>
        </w:tc>
      </w:tr>
      <w:tr w:rsidR="00EC1A5D" w:rsidRPr="00ED6EA9" w14:paraId="214DB356" w14:textId="77777777" w:rsidTr="00DE36A7">
        <w:trPr>
          <w:trHeight w:val="311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565D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22D51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thern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B135E5" w14:textId="321B12C9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0,463 (19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6D783F" w14:textId="53AC7D03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,438 (21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AACB7F" w14:textId="1B44CDAF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5,025 (19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)</w:t>
            </w:r>
          </w:p>
        </w:tc>
      </w:tr>
      <w:tr w:rsidR="00EC1A5D" w:rsidRPr="00ED6EA9" w14:paraId="23F0C694" w14:textId="77777777" w:rsidTr="00DE36A7">
        <w:trPr>
          <w:trHeight w:val="311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5A8CF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89DA60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known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8B7229" w14:textId="39937423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61 (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A76E33" w14:textId="68DB3A14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7 (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3B9C87" w14:textId="3D50098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604 (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)</w:t>
            </w:r>
          </w:p>
        </w:tc>
      </w:tr>
      <w:tr w:rsidR="00EC1A5D" w:rsidRPr="00ED6EA9" w14:paraId="22A08A0F" w14:textId="77777777" w:rsidTr="00DE36A7">
        <w:trPr>
          <w:trHeight w:val="311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EE5F1" w14:textId="5D1B502F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oking</w:t>
            </w:r>
            <w:r w:rsidR="00942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42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0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84802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7F5F6D" w14:textId="428A47F9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,660 (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7CA541" w14:textId="4DF803AF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924 (3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DC5B1E" w14:textId="3EB21D73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,736 (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)</w:t>
            </w:r>
          </w:p>
        </w:tc>
      </w:tr>
      <w:tr w:rsidR="00EC1A5D" w:rsidRPr="00ED6EA9" w14:paraId="4515557F" w14:textId="77777777" w:rsidTr="00DE36A7">
        <w:trPr>
          <w:trHeight w:val="311"/>
        </w:trPr>
        <w:tc>
          <w:tcPr>
            <w:tcW w:w="40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DD142E" w14:textId="7BE00C23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cohol overconsumption</w:t>
            </w:r>
            <w:r w:rsidR="00942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42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5BDB10" w14:textId="5220AC8D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,507 (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EFD10E" w14:textId="4A888D04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,490 (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33AA33" w14:textId="7396AC9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,017 (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)</w:t>
            </w:r>
          </w:p>
        </w:tc>
      </w:tr>
      <w:tr w:rsidR="00EC1A5D" w:rsidRPr="00ED6EA9" w14:paraId="4BD747A5" w14:textId="77777777" w:rsidTr="00DE36A7">
        <w:trPr>
          <w:trHeight w:val="311"/>
        </w:trPr>
        <w:tc>
          <w:tcPr>
            <w:tcW w:w="40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DC359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of NSAIDs or aspirin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BC21D9" w14:textId="76680A66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3,244 (31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6B469D" w14:textId="1063DA7A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,946 (43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80EB7F" w14:textId="61C131B1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9,298 (3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)</w:t>
            </w:r>
          </w:p>
        </w:tc>
      </w:tr>
      <w:tr w:rsidR="00EC1A5D" w:rsidRPr="00ED6EA9" w14:paraId="76D6D6FE" w14:textId="77777777" w:rsidTr="00DE36A7">
        <w:trPr>
          <w:trHeight w:val="311"/>
        </w:trPr>
        <w:tc>
          <w:tcPr>
            <w:tcW w:w="40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45CFC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of statins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CFF36E" w14:textId="4B9C360E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2,6</w:t>
            </w:r>
            <w:r w:rsidR="003E39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1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BAB287" w14:textId="42D2A05C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,</w:t>
            </w:r>
            <w:r w:rsidR="003E39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2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51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5FD0B8" w14:textId="255ECB21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6,7</w:t>
            </w:r>
            <w:r w:rsidR="003E39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18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)</w:t>
            </w:r>
          </w:p>
        </w:tc>
      </w:tr>
      <w:tr w:rsidR="00EC1A5D" w:rsidRPr="00ED6EA9" w14:paraId="2D816836" w14:textId="77777777" w:rsidTr="00DE36A7">
        <w:trPr>
          <w:trHeight w:val="313"/>
        </w:trPr>
        <w:tc>
          <w:tcPr>
            <w:tcW w:w="40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2B84D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ation of follow-up, mean years (SD)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6524BC" w14:textId="5C42C1FF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±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F1412" w14:textId="4D1A0324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±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F1ACDD" w14:textId="220C5A02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±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)</w:t>
            </w:r>
          </w:p>
        </w:tc>
      </w:tr>
      <w:tr w:rsidR="00EC1A5D" w:rsidRPr="00ED6EA9" w14:paraId="2E8E06D0" w14:textId="77777777" w:rsidTr="00DE36A7">
        <w:trPr>
          <w:trHeight w:val="268"/>
        </w:trPr>
        <w:tc>
          <w:tcPr>
            <w:tcW w:w="3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7B5DC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CC cases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89562" w14:textId="77777777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67AFFD" w14:textId="4EE5CBFA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6 (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D73927" w14:textId="60CF1A13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 (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B86882" w14:textId="04282618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9 (0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2)</w:t>
            </w:r>
          </w:p>
        </w:tc>
      </w:tr>
      <w:tr w:rsidR="00EC1A5D" w:rsidRPr="00ED6EA9" w14:paraId="682FBA87" w14:textId="77777777" w:rsidTr="00DE36A7">
        <w:trPr>
          <w:trHeight w:val="311"/>
        </w:trPr>
        <w:tc>
          <w:tcPr>
            <w:tcW w:w="40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82D43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CC Incidence per 100,000 person-years (95% CI)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DD12B1" w14:textId="33A206F6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4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-5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2308B6" w14:textId="57C48194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2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-4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1203FC" w14:textId="6FEDDFE5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4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-5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)</w:t>
            </w:r>
          </w:p>
        </w:tc>
      </w:tr>
      <w:tr w:rsidR="00EC1A5D" w:rsidRPr="00ED6EA9" w14:paraId="490A16FC" w14:textId="77777777" w:rsidTr="00DE36A7">
        <w:trPr>
          <w:trHeight w:val="311"/>
        </w:trPr>
        <w:tc>
          <w:tcPr>
            <w:tcW w:w="407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3C109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ath during follow-up</w:t>
            </w:r>
          </w:p>
        </w:tc>
        <w:tc>
          <w:tcPr>
            <w:tcW w:w="18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130A4" w14:textId="13B34915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,131 (7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13CA2A" w14:textId="60076BE4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,548 (9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F64C9" w14:textId="17C2EBB0" w:rsidR="00EC1A5D" w:rsidRPr="00ED6EA9" w:rsidRDefault="00EC1A5D" w:rsidP="00DE36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4,583 (7</w:t>
            </w:r>
            <w:r w:rsidR="00D90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)</w:t>
            </w:r>
          </w:p>
        </w:tc>
      </w:tr>
      <w:tr w:rsidR="00EC1A5D" w:rsidRPr="00ED6EA9" w14:paraId="3609EA39" w14:textId="77777777" w:rsidTr="00DE36A7">
        <w:trPr>
          <w:trHeight w:val="311"/>
        </w:trPr>
        <w:tc>
          <w:tcPr>
            <w:tcW w:w="10006" w:type="dxa"/>
            <w:gridSpan w:val="7"/>
            <w:shd w:val="clear" w:color="auto" w:fill="auto"/>
            <w:noWrap/>
            <w:vAlign w:val="center"/>
            <w:hideMark/>
          </w:tcPr>
          <w:p w14:paraId="2320A295" w14:textId="4049664E" w:rsidR="00EC1A5D" w:rsidRPr="00ED6EA9" w:rsidRDefault="00942A81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perscript"/>
              </w:rPr>
              <w:t>a</w:t>
            </w:r>
            <w:r w:rsidR="00EC1A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perscript"/>
              </w:rPr>
              <w:t xml:space="preserve"> </w:t>
            </w:r>
            <w:r w:rsidR="00EC1A5D" w:rsidRPr="00ED6EA9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ssessed</w:t>
            </w:r>
            <w:r w:rsidR="00EC1A5D"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ithin the ten years before study entry</w:t>
            </w:r>
          </w:p>
        </w:tc>
      </w:tr>
      <w:tr w:rsidR="00EC1A5D" w:rsidRPr="00ED6EA9" w14:paraId="726CAFFF" w14:textId="77777777" w:rsidTr="00DE36A7">
        <w:trPr>
          <w:trHeight w:val="311"/>
        </w:trPr>
        <w:tc>
          <w:tcPr>
            <w:tcW w:w="10006" w:type="dxa"/>
            <w:gridSpan w:val="7"/>
            <w:shd w:val="clear" w:color="auto" w:fill="auto"/>
            <w:noWrap/>
            <w:vAlign w:val="center"/>
            <w:hideMark/>
          </w:tcPr>
          <w:p w14:paraId="356B5A1C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D6E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breviations: ESCC=esophageal squamous cell carcinoma, NSAIDs= non-steroidal anti-inflammatory drugs, SD=standard deviation, CI=confidence interval</w:t>
            </w:r>
          </w:p>
        </w:tc>
      </w:tr>
      <w:tr w:rsidR="00EC1A5D" w:rsidRPr="00ED6EA9" w14:paraId="3B4B9AC0" w14:textId="77777777" w:rsidTr="00DE36A7">
        <w:trPr>
          <w:trHeight w:val="311"/>
        </w:trPr>
        <w:tc>
          <w:tcPr>
            <w:tcW w:w="10006" w:type="dxa"/>
            <w:gridSpan w:val="7"/>
            <w:shd w:val="clear" w:color="auto" w:fill="auto"/>
            <w:noWrap/>
            <w:vAlign w:val="center"/>
            <w:hideMark/>
          </w:tcPr>
          <w:p w14:paraId="4EA8C2F2" w14:textId="77777777" w:rsidR="00EC1A5D" w:rsidRPr="00ED6EA9" w:rsidRDefault="00EC1A5D" w:rsidP="00DE36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14:paraId="5E7C939C" w14:textId="77777777" w:rsidR="001A61E7" w:rsidRDefault="001A61E7"/>
    <w:sectPr w:rsidR="001A61E7" w:rsidSect="005E675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DQzMDUyMjE3tzBX0lEKTi0uzszPAykwqgUAOlxw6iwAAAA="/>
  </w:docVars>
  <w:rsids>
    <w:rsidRoot w:val="00EC1A5D"/>
    <w:rsid w:val="00000FDC"/>
    <w:rsid w:val="00001909"/>
    <w:rsid w:val="00001DE1"/>
    <w:rsid w:val="000139C2"/>
    <w:rsid w:val="000347AB"/>
    <w:rsid w:val="00036BF4"/>
    <w:rsid w:val="000662B4"/>
    <w:rsid w:val="000D4700"/>
    <w:rsid w:val="001345FC"/>
    <w:rsid w:val="00176983"/>
    <w:rsid w:val="001A61E7"/>
    <w:rsid w:val="001B75BC"/>
    <w:rsid w:val="002C69EC"/>
    <w:rsid w:val="00307FC7"/>
    <w:rsid w:val="00310CE2"/>
    <w:rsid w:val="00354F0B"/>
    <w:rsid w:val="00375A36"/>
    <w:rsid w:val="003B2E9A"/>
    <w:rsid w:val="003E39E6"/>
    <w:rsid w:val="003F2EAD"/>
    <w:rsid w:val="003F701B"/>
    <w:rsid w:val="00444DAC"/>
    <w:rsid w:val="00490BB7"/>
    <w:rsid w:val="004C75A5"/>
    <w:rsid w:val="005063EF"/>
    <w:rsid w:val="00514261"/>
    <w:rsid w:val="00536B1F"/>
    <w:rsid w:val="005E6752"/>
    <w:rsid w:val="00602C24"/>
    <w:rsid w:val="006303C0"/>
    <w:rsid w:val="00705A8B"/>
    <w:rsid w:val="00711700"/>
    <w:rsid w:val="00736D31"/>
    <w:rsid w:val="007618DF"/>
    <w:rsid w:val="008171A2"/>
    <w:rsid w:val="00840B2F"/>
    <w:rsid w:val="00867BD6"/>
    <w:rsid w:val="0088110B"/>
    <w:rsid w:val="008C28C2"/>
    <w:rsid w:val="008F0354"/>
    <w:rsid w:val="00942A81"/>
    <w:rsid w:val="0095079C"/>
    <w:rsid w:val="00963D75"/>
    <w:rsid w:val="009C7852"/>
    <w:rsid w:val="00A11EF9"/>
    <w:rsid w:val="00AA1842"/>
    <w:rsid w:val="00AB65AC"/>
    <w:rsid w:val="00BA331E"/>
    <w:rsid w:val="00BE524A"/>
    <w:rsid w:val="00D130A0"/>
    <w:rsid w:val="00D35966"/>
    <w:rsid w:val="00D80952"/>
    <w:rsid w:val="00D81CAC"/>
    <w:rsid w:val="00D90092"/>
    <w:rsid w:val="00DD69D8"/>
    <w:rsid w:val="00EC1A5D"/>
    <w:rsid w:val="00ED6086"/>
    <w:rsid w:val="00F1635E"/>
    <w:rsid w:val="00F70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64E1B"/>
  <w15:chartTrackingRefBased/>
  <w15:docId w15:val="{818AF757-BB75-DC43-91DF-F864F960E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sv-SE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1A5D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Qiaoli Wang</cp:lastModifiedBy>
  <cp:revision>5</cp:revision>
  <dcterms:created xsi:type="dcterms:W3CDTF">2019-06-25T20:48:00Z</dcterms:created>
  <dcterms:modified xsi:type="dcterms:W3CDTF">2019-09-06T13:56:00Z</dcterms:modified>
</cp:coreProperties>
</file>